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853C1" w:rsidP="009344FF">
      <w:r w:rsidRPr="004853C1">
        <w:t>Accepted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B5A6F" w:rsidRPr="006B5A6F" w:rsidRDefault="006B5A6F" w:rsidP="009344FF">
      <w:r w:rsidRPr="006B5A6F">
        <w:t>Prof. Mohamed Abdel-Raheem Ali Abdel-Raheem, National Research Centre, Egypt</w:t>
      </w:r>
      <w:bookmarkStart w:id="0" w:name="_GoBack"/>
      <w:bookmarkEnd w:id="0"/>
    </w:p>
    <w:sectPr w:rsidR="006B5A6F" w:rsidRPr="006B5A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jMysDA2szQwNTNW0lEKTi0uzszPAykwrAUAxNFOdiwAAAA="/>
  </w:docVars>
  <w:rsids>
    <w:rsidRoot w:val="00A72896"/>
    <w:rsid w:val="002C0B2C"/>
    <w:rsid w:val="004853C1"/>
    <w:rsid w:val="006B5A6F"/>
    <w:rsid w:val="009344FF"/>
    <w:rsid w:val="009F328F"/>
    <w:rsid w:val="00A72896"/>
    <w:rsid w:val="00B83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79B3C"/>
  <w15:docId w15:val="{38D9431B-407D-4703-81E1-FB58EB953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0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6T07:31:00Z</dcterms:modified>
</cp:coreProperties>
</file>